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7BDCFF0A" w:rsidR="004F1CD0" w:rsidRPr="000D5C4E" w:rsidRDefault="00310CE5" w:rsidP="00310CE5">
      <w:pPr>
        <w:jc w:val="center"/>
        <w:rPr>
          <w:b/>
          <w:bCs/>
          <w:sz w:val="36"/>
          <w:szCs w:val="36"/>
        </w:rPr>
      </w:pPr>
      <w:r w:rsidRPr="000D5C4E">
        <w:rPr>
          <w:b/>
          <w:bCs/>
          <w:sz w:val="36"/>
          <w:szCs w:val="36"/>
        </w:rPr>
        <w:t>PROPERTY MANAGEMENT AGREEMENT</w:t>
      </w:r>
    </w:p>
    <w:p w14:paraId="68310D8E" w14:textId="6CC89568" w:rsidR="00310CE5" w:rsidRPr="000D5C4E" w:rsidRDefault="000D5C4E" w:rsidP="00310CE5">
      <w:pPr>
        <w:jc w:val="center"/>
        <w:rPr>
          <w:b/>
          <w:bCs/>
          <w:sz w:val="32"/>
          <w:szCs w:val="32"/>
        </w:rPr>
      </w:pPr>
      <w:r w:rsidRPr="000D5C4E">
        <w:rPr>
          <w:b/>
          <w:bCs/>
          <w:sz w:val="32"/>
          <w:szCs w:val="32"/>
        </w:rPr>
        <w:t>(</w:t>
      </w:r>
      <w:r w:rsidR="00A345DC">
        <w:rPr>
          <w:b/>
          <w:bCs/>
          <w:sz w:val="32"/>
          <w:szCs w:val="32"/>
        </w:rPr>
        <w:t>Maryland</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58E0E4F4" w:rsidR="00AF6A38" w:rsidRDefault="00A345DC" w:rsidP="00754613">
            <w:r>
              <w:t>Maryland</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D3072" w14:textId="77777777" w:rsidR="006D0027" w:rsidRDefault="006D00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A7D66D6" w:rsidR="00CB37D9" w:rsidRPr="006D0027" w:rsidRDefault="00CB37D9" w:rsidP="006D00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E4A13D" w14:textId="77777777" w:rsidR="006D0027" w:rsidRDefault="006D00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850C9A" w14:textId="77777777" w:rsidR="006D0027" w:rsidRDefault="006D00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4371B4F" w:rsidR="00AD6FC0" w:rsidRPr="006D0027" w:rsidRDefault="00AD6FC0" w:rsidP="006D002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D20B3F" w14:textId="77777777" w:rsidR="006D0027" w:rsidRDefault="006D00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40822078">
    <w:abstractNumId w:val="0"/>
  </w:num>
  <w:num w:numId="2" w16cid:durableId="16209870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0027"/>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345DC"/>
    <w:rsid w:val="00A56F25"/>
    <w:rsid w:val="00AD6FC0"/>
    <w:rsid w:val="00AF6A38"/>
    <w:rsid w:val="00B32A3C"/>
    <w:rsid w:val="00B404E9"/>
    <w:rsid w:val="00BC0F62"/>
    <w:rsid w:val="00C55AF5"/>
    <w:rsid w:val="00C576A9"/>
    <w:rsid w:val="00C91B90"/>
    <w:rsid w:val="00CB37D9"/>
    <w:rsid w:val="00CD6FD8"/>
    <w:rsid w:val="00D54234"/>
    <w:rsid w:val="00D86248"/>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548</Words>
  <Characters>14526</Characters>
  <DocSecurity>0</DocSecurity>
  <Lines>121</Lines>
  <Paragraphs>3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7040</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